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23511" w14:textId="77777777" w:rsidR="00206B7E" w:rsidRPr="0018415E" w:rsidRDefault="00206B7E" w:rsidP="00FF2A5F">
      <w:pPr>
        <w:pStyle w:val="Default"/>
        <w:rPr>
          <w:rFonts w:asciiTheme="minorBidi" w:hAnsiTheme="minorBidi" w:cstheme="minorBidi"/>
          <w:b/>
          <w:bCs/>
          <w:color w:val="2F5496" w:themeColor="accent5" w:themeShade="BF"/>
          <w:sz w:val="28"/>
          <w:szCs w:val="28"/>
        </w:rPr>
      </w:pPr>
    </w:p>
    <w:p w14:paraId="3E1AB806" w14:textId="77777777" w:rsidR="00ED581C" w:rsidRPr="0018415E" w:rsidRDefault="00ED581C" w:rsidP="00FF2A5F">
      <w:pPr>
        <w:pStyle w:val="Default"/>
        <w:rPr>
          <w:rFonts w:asciiTheme="minorBidi" w:hAnsiTheme="minorBidi" w:cstheme="minorBidi"/>
          <w:b/>
          <w:color w:val="379FCD"/>
          <w:sz w:val="32"/>
        </w:rPr>
      </w:pPr>
    </w:p>
    <w:p w14:paraId="221298C5" w14:textId="77777777" w:rsidR="00206B7E" w:rsidRPr="00710FD3" w:rsidRDefault="005A0E1F" w:rsidP="005A0E1F">
      <w:pPr>
        <w:pStyle w:val="Default"/>
        <w:rPr>
          <w:rFonts w:asciiTheme="minorBidi" w:hAnsiTheme="minorBidi" w:cstheme="minorBidi"/>
          <w:b/>
          <w:color w:val="27789D"/>
          <w:sz w:val="32"/>
          <w:lang w:val="ru-RU"/>
        </w:rPr>
      </w:pPr>
      <w:r w:rsidRPr="0018415E">
        <w:rPr>
          <w:rFonts w:asciiTheme="minorBidi" w:hAnsiTheme="minorBidi" w:cstheme="minorBidi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3336759" wp14:editId="36106C0B">
                <wp:simplePos x="0" y="0"/>
                <wp:positionH relativeFrom="margin">
                  <wp:posOffset>1514475</wp:posOffset>
                </wp:positionH>
                <wp:positionV relativeFrom="paragraph">
                  <wp:posOffset>422275</wp:posOffset>
                </wp:positionV>
                <wp:extent cx="3171825" cy="1119505"/>
                <wp:effectExtent l="571500" t="0" r="28575" b="23495"/>
                <wp:wrapNone/>
                <wp:docPr id="16" name="Rounded Rectangular Callou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825" cy="1119505"/>
                        </a:xfrm>
                        <a:prstGeom prst="wedgeRoundRectCallout">
                          <a:avLst>
                            <a:gd name="adj1" fmla="val -66484"/>
                            <a:gd name="adj2" fmla="val -2760"/>
                            <a:gd name="adj3" fmla="val 16667"/>
                          </a:avLst>
                        </a:prstGeom>
                        <a:solidFill>
                          <a:srgbClr val="7CD2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0AC176" w14:textId="77777777" w:rsidR="0010317C" w:rsidRPr="0018415E" w:rsidRDefault="0010317C" w:rsidP="0088623C">
                            <w:pPr>
                              <w:jc w:val="both"/>
                              <w:rPr>
                                <w:rFonts w:asciiTheme="minorBidi" w:hAnsiTheme="minorBidi"/>
                                <w:b/>
                                <w:sz w:val="20"/>
                                <w:szCs w:val="16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sz w:val="20"/>
                                <w:szCs w:val="16"/>
                              </w:rPr>
                              <w:t>Для кожного, хто хоче покращити своє психічне здоров'я та досліджувати різні аспекти самого себе. Якщо ви розпізнаєте у себе одне або кілька з наведених нижче ознак, програма може стати для вас дуже значущій з практичного погляду.</w:t>
                            </w:r>
                          </w:p>
                          <w:p w14:paraId="39ACB332" w14:textId="77777777" w:rsidR="0010317C" w:rsidRPr="0018415E" w:rsidRDefault="0010317C" w:rsidP="0088623C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336759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6" o:spid="_x0000_s1026" type="#_x0000_t62" style="position:absolute;margin-left:119.25pt;margin-top:33.25pt;width:249.75pt;height:88.1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" adj="-3561,10204" fillcolor="#7cd2f0" strokecolor="#1f4d78 [1604]" strokeweight="1pt">
                <v:textbox>
                  <w:txbxContent>
                    <w:p w14:paraId="6A0AC176" w14:textId="77777777" w:rsidR="0010317C" w:rsidRPr="0018415E" w:rsidRDefault="0010317C" w:rsidP="0088623C">
                      <w:pPr>
                        <w:jc w:val="both"/>
                        <w:rPr>
                          <w:rFonts w:asciiTheme="minorBidi" w:hAnsiTheme="minorBidi"/>
                          <w:b/>
                          <w:sz w:val="20"/>
                          <w:szCs w:val="16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sz w:val="20"/>
                          <w:szCs w:val="16"/>
                        </w:rPr>
                        <w:t>Для кожного, хто хоче покращити своє психічне здоров'я та досліджувати різні аспекти самого себе. Якщо ви розпізнаєте у себе одне або кілька з наведених нижче ознак, програма може стати для вас дуже значущій з практичного погляду.</w:t>
                      </w:r>
                    </w:p>
                    <w:p w14:paraId="39ACB332" w14:textId="77777777" w:rsidR="0010317C" w:rsidRPr="0018415E" w:rsidRDefault="0010317C" w:rsidP="0088623C">
                      <w:pPr>
                        <w:jc w:val="center"/>
                        <w:rPr>
                          <w:rFonts w:asciiTheme="minorBidi" w:hAnsiTheme="minorBidi"/>
                          <w:b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7151" w:rsidRPr="0018415E">
        <w:rPr>
          <w:rFonts w:asciiTheme="minorBidi" w:hAnsiTheme="minorBidi" w:cstheme="minorBidi"/>
          <w:b/>
          <w:color w:val="27789D"/>
          <w:sz w:val="32"/>
        </w:rPr>
        <w:t>Для кого це призначається?</w:t>
      </w:r>
    </w:p>
    <w:p w14:paraId="3E7B8832" w14:textId="77777777" w:rsidR="005A0E1F" w:rsidRPr="00710FD3" w:rsidRDefault="005A0E1F" w:rsidP="005A0E1F">
      <w:pPr>
        <w:pStyle w:val="Default"/>
        <w:rPr>
          <w:rFonts w:asciiTheme="minorBidi" w:hAnsiTheme="minorBidi" w:cstheme="minorBidi"/>
          <w:b/>
          <w:bCs/>
          <w:color w:val="2F5496" w:themeColor="accent5" w:themeShade="BF"/>
          <w:sz w:val="28"/>
          <w:szCs w:val="28"/>
          <w:lang w:val="ru-RU"/>
        </w:rPr>
      </w:pPr>
    </w:p>
    <w:p w14:paraId="2424BCB5" w14:textId="77777777" w:rsidR="00206B7E" w:rsidRPr="0018415E" w:rsidRDefault="00206B7E" w:rsidP="00FF2A5F">
      <w:pPr>
        <w:pStyle w:val="Default"/>
        <w:rPr>
          <w:rFonts w:asciiTheme="minorBidi" w:hAnsiTheme="minorBidi" w:cstheme="minorBidi"/>
          <w:b/>
          <w:bCs/>
          <w:color w:val="2F5496" w:themeColor="accent5" w:themeShade="BF"/>
          <w:sz w:val="28"/>
          <w:szCs w:val="28"/>
        </w:rPr>
      </w:pPr>
    </w:p>
    <w:p w14:paraId="30683DBA" w14:textId="77777777" w:rsidR="00206B7E" w:rsidRPr="0018415E" w:rsidRDefault="00206B7E" w:rsidP="00FF2A5F">
      <w:pPr>
        <w:pStyle w:val="Default"/>
        <w:rPr>
          <w:rFonts w:asciiTheme="minorBidi" w:hAnsiTheme="minorBidi" w:cstheme="minorBidi"/>
          <w:b/>
          <w:bCs/>
          <w:color w:val="2F5496" w:themeColor="accent5" w:themeShade="BF"/>
          <w:sz w:val="28"/>
          <w:szCs w:val="28"/>
        </w:rPr>
      </w:pPr>
    </w:p>
    <w:p w14:paraId="2A14D779" w14:textId="77777777" w:rsidR="007E35A4" w:rsidRPr="0018415E" w:rsidRDefault="00971380" w:rsidP="008A37F3">
      <w:pPr>
        <w:pStyle w:val="Default"/>
        <w:spacing w:line="360" w:lineRule="auto"/>
        <w:ind w:left="142"/>
        <w:rPr>
          <w:rFonts w:asciiTheme="minorBidi" w:hAnsiTheme="minorBidi" w:cstheme="minorBidi"/>
          <w:b/>
          <w:bCs/>
          <w:color w:val="4472C4" w:themeColor="accent5"/>
          <w:sz w:val="28"/>
          <w:szCs w:val="28"/>
        </w:rPr>
      </w:pPr>
      <w:r w:rsidRPr="0018415E">
        <w:rPr>
          <w:rFonts w:asciiTheme="minorBidi" w:hAnsiTheme="minorBidi" w:cstheme="minorBidi"/>
          <w:b/>
          <w:bCs/>
          <w:color w:val="27789D"/>
          <w:sz w:val="32"/>
          <w:szCs w:val="28"/>
        </w:rPr>
        <w:t>Що ми пропонуємо:</w:t>
      </w:r>
      <w:r w:rsidRPr="0018415E">
        <w:rPr>
          <w:rFonts w:asciiTheme="minorBidi" w:hAnsiTheme="minorBidi" w:cstheme="minorBidi"/>
          <w:b/>
          <w:bCs/>
          <w:color w:val="4472C4" w:themeColor="accent5"/>
          <w:sz w:val="28"/>
          <w:szCs w:val="28"/>
        </w:rPr>
        <w:t xml:space="preserve"> </w:t>
      </w:r>
    </w:p>
    <w:p w14:paraId="7C9AFAB2" w14:textId="77777777" w:rsidR="00206B7E" w:rsidRPr="0018415E" w:rsidRDefault="00206B7E" w:rsidP="007E35A4">
      <w:pPr>
        <w:spacing w:after="0"/>
        <w:rPr>
          <w:rFonts w:asciiTheme="minorBidi" w:hAnsiTheme="minorBidi"/>
        </w:rPr>
        <w:sectPr w:rsidR="00206B7E" w:rsidRPr="0018415E" w:rsidSect="00221ACD">
          <w:headerReference w:type="default" r:id="rId10"/>
          <w:footerReference w:type="default" r:id="rId11"/>
          <w:pgSz w:w="16838" w:h="11906" w:orient="landscape" w:code="9"/>
          <w:pgMar w:top="720" w:right="720" w:bottom="720" w:left="720" w:header="709" w:footer="709" w:gutter="0"/>
          <w:cols w:num="2" w:space="708"/>
          <w:docGrid w:linePitch="360"/>
        </w:sectPr>
      </w:pPr>
    </w:p>
    <w:p w14:paraId="60907247" w14:textId="77777777" w:rsidR="00DA5B99" w:rsidRPr="0018415E" w:rsidRDefault="004543C2" w:rsidP="005A0E1F">
      <w:pPr>
        <w:pStyle w:val="Default"/>
        <w:spacing w:line="480" w:lineRule="auto"/>
        <w:rPr>
          <w:rFonts w:asciiTheme="minorBidi" w:hAnsiTheme="minorBidi" w:cstheme="minorBidi"/>
          <w:b/>
          <w:sz w:val="28"/>
          <w:szCs w:val="28"/>
        </w:rPr>
      </w:pPr>
      <w:r>
        <w:rPr>
          <w:rFonts w:asciiTheme="minorBidi" w:hAnsiTheme="minorBidi" w:cstheme="minorBidi"/>
          <w:noProof/>
          <w:color w:val="4472C4" w:themeColor="accent5"/>
          <w:lang w:val="en-US" w:eastAsia="zh-CN"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2F0DAA01" wp14:editId="3A3FB132">
                <wp:simplePos x="0" y="0"/>
                <wp:positionH relativeFrom="column">
                  <wp:posOffset>5419725</wp:posOffset>
                </wp:positionH>
                <wp:positionV relativeFrom="paragraph">
                  <wp:posOffset>277495</wp:posOffset>
                </wp:positionV>
                <wp:extent cx="4400550" cy="2209800"/>
                <wp:effectExtent l="0" t="0" r="19050" b="1905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0550" cy="2209800"/>
                          <a:chOff x="0" y="0"/>
                          <a:chExt cx="4400550" cy="220980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600200"/>
                            <a:ext cx="4400550" cy="609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379FCD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46BD4E" w14:textId="77777777" w:rsidR="0010317C" w:rsidRPr="0018415E" w:rsidRDefault="0010317C" w:rsidP="004B5EA8">
                              <w:pPr>
                                <w:spacing w:line="276" w:lineRule="auto"/>
                                <w:rPr>
                                  <w:rFonts w:asciiTheme="minorBidi" w:hAnsiTheme="minorBidi"/>
                                  <w:color w:val="27789D"/>
                                </w:rPr>
                              </w:pPr>
                              <w:r w:rsidRPr="004B5EA8">
                                <w:rPr>
                                  <w:rFonts w:asciiTheme="minorBidi" w:hAnsiTheme="minorBidi"/>
                                  <w:b/>
                                  <w:color w:val="27789D"/>
                                  <w:szCs w:val="24"/>
                                </w:rPr>
                                <w:t xml:space="preserve">Соціально-психологічна допомога на відкритому повітрі – </w:t>
                              </w:r>
                              <w:r w:rsidRPr="004B5EA8">
                                <w:rPr>
                                  <w:rFonts w:asciiTheme="minorBidi" w:hAnsiTheme="minorBidi"/>
                                  <w:color w:val="27789D"/>
                                  <w:szCs w:val="24"/>
                                </w:rPr>
                                <w:t>створення позитивних спогадів та знайомство з місцевістю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66775"/>
                            <a:ext cx="4400550" cy="609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379FCD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2AD8E3" w14:textId="77777777" w:rsidR="0010317C" w:rsidRPr="004B5EA8" w:rsidRDefault="0010317C" w:rsidP="00D132C0">
                              <w:pPr>
                                <w:rPr>
                                  <w:rFonts w:asciiTheme="minorBidi" w:hAnsiTheme="minorBidi"/>
                                  <w:color w:val="27789D"/>
                                  <w:sz w:val="18"/>
                                  <w:szCs w:val="21"/>
                                </w:rPr>
                              </w:pPr>
                              <w:r w:rsidRPr="004B5EA8">
                                <w:rPr>
                                  <w:rFonts w:asciiTheme="minorBidi" w:hAnsiTheme="minorBidi"/>
                                  <w:b/>
                                  <w:color w:val="27789D"/>
                                  <w:szCs w:val="24"/>
                                </w:rPr>
                                <w:t xml:space="preserve">Групова терапія – </w:t>
                              </w:r>
                              <w:r w:rsidRPr="004B5EA8">
                                <w:rPr>
                                  <w:rFonts w:asciiTheme="minorBidi" w:hAnsiTheme="minorBidi"/>
                                  <w:color w:val="27789D"/>
                                  <w:szCs w:val="24"/>
                                </w:rPr>
                                <w:t>це зустрічі з новими людьми, знаходження точок стикання та обмін досвідом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400550" cy="7429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379FCD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F262B9" w14:textId="77777777" w:rsidR="00565387" w:rsidRPr="004B5EA8" w:rsidRDefault="00565387" w:rsidP="00565387">
                              <w:pPr>
                                <w:spacing w:line="276" w:lineRule="auto"/>
                                <w:rPr>
                                  <w:rFonts w:asciiTheme="minorBidi" w:hAnsiTheme="minorBidi"/>
                                  <w:color w:val="27789D"/>
                                  <w:szCs w:val="24"/>
                                </w:rPr>
                              </w:pPr>
                              <w:r w:rsidRPr="004B5EA8">
                                <w:rPr>
                                  <w:rFonts w:asciiTheme="minorBidi" w:hAnsiTheme="minorBidi"/>
                                  <w:b/>
                                  <w:color w:val="27789D"/>
                                  <w:szCs w:val="24"/>
                                </w:rPr>
                                <w:t>Індивідуальний сеанс терапії</w:t>
                              </w:r>
                              <w:r w:rsidRPr="004B5EA8">
                                <w:rPr>
                                  <w:rFonts w:asciiTheme="minorBidi" w:hAnsiTheme="minorBidi"/>
                                  <w:color w:val="27789D"/>
                                  <w:szCs w:val="24"/>
                                </w:rPr>
                                <w:t xml:space="preserve"> –</w:t>
                              </w:r>
                              <w:r w:rsidRPr="004B5EA8">
                                <w:rPr>
                                  <w:rFonts w:asciiTheme="minorBidi" w:hAnsiTheme="minorBidi"/>
                                  <w:b/>
                                  <w:color w:val="27789D"/>
                                  <w:szCs w:val="24"/>
                                </w:rPr>
                                <w:t xml:space="preserve"> </w:t>
                              </w:r>
                              <w:r w:rsidRPr="004B5EA8">
                                <w:rPr>
                                  <w:rFonts w:asciiTheme="minorBidi" w:hAnsiTheme="minorBidi"/>
                                  <w:color w:val="27789D"/>
                                  <w:szCs w:val="24"/>
                                </w:rPr>
                                <w:t>це конфіденційний простір, де можна почуватися в безпеці та поділитися причинами занепокоєння з одним із наших кваліфікованих психологів</w:t>
                              </w:r>
                            </w:p>
                            <w:p w14:paraId="7AC23669" w14:textId="77777777" w:rsidR="00565387" w:rsidRPr="004B5EA8" w:rsidRDefault="00565387" w:rsidP="00565387">
                              <w:pPr>
                                <w:rPr>
                                  <w:rFonts w:asciiTheme="minorBidi" w:hAnsiTheme="minorBidi"/>
                                  <w:color w:val="27789D"/>
                                  <w:sz w:val="18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0DAA01" id="Group 11" o:spid="_x0000_s1027" style="position:absolute;margin-left:426.75pt;margin-top:21.85pt;width:346.5pt;height:174pt;z-index:251709440" coordsize="44005,220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6002;width:44005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" strokecolor="#379fcd">
                  <v:textbox>
                    <w:txbxContent>
                      <w:p w14:paraId="4946BD4E" w14:textId="77777777" w:rsidR="0010317C" w:rsidRPr="0018415E" w:rsidRDefault="0010317C" w:rsidP="004B5EA8">
                        <w:pPr>
                          <w:spacing w:line="276" w:lineRule="auto"/>
                          <w:rPr>
                            <w:rFonts w:asciiTheme="minorBidi" w:hAnsiTheme="minorBidi"/>
                            <w:color w:val="27789D"/>
                          </w:rPr>
                        </w:pPr>
                        <w:r w:rsidRPr="004B5EA8">
                          <w:rPr>
                            <w:rFonts w:asciiTheme="minorBidi" w:hAnsiTheme="minorBidi"/>
                            <w:b/>
                            <w:color w:val="27789D"/>
                            <w:szCs w:val="24"/>
                          </w:rPr>
                          <w:t xml:space="preserve">Соціально-психологічна допомога на відкритому повітрі – </w:t>
                        </w:r>
                        <w:r w:rsidRPr="004B5EA8">
                          <w:rPr>
                            <w:rFonts w:asciiTheme="minorBidi" w:hAnsiTheme="minorBidi"/>
                            <w:color w:val="27789D"/>
                            <w:szCs w:val="24"/>
                          </w:rPr>
                          <w:t>створення позитивних спогадів та знайомство з місцевістю</w:t>
                        </w:r>
                      </w:p>
                    </w:txbxContent>
                  </v:textbox>
                </v:shape>
                <v:shape id="Text Box 2" o:spid="_x0000_s1029" type="#_x0000_t202" style="position:absolute;top:8667;width:44005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" strokecolor="#379fcd">
                  <v:textbox>
                    <w:txbxContent>
                      <w:p w14:paraId="5F2AD8E3" w14:textId="77777777" w:rsidR="0010317C" w:rsidRPr="004B5EA8" w:rsidRDefault="0010317C" w:rsidP="00D132C0">
                        <w:pPr>
                          <w:rPr>
                            <w:rFonts w:asciiTheme="minorBidi" w:hAnsiTheme="minorBidi"/>
                            <w:color w:val="27789D"/>
                            <w:sz w:val="18"/>
                            <w:szCs w:val="21"/>
                          </w:rPr>
                        </w:pPr>
                        <w:r w:rsidRPr="004B5EA8">
                          <w:rPr>
                            <w:rFonts w:asciiTheme="minorBidi" w:hAnsiTheme="minorBidi"/>
                            <w:b/>
                            <w:color w:val="27789D"/>
                            <w:szCs w:val="24"/>
                          </w:rPr>
                          <w:t xml:space="preserve">Групова терапія – </w:t>
                        </w:r>
                        <w:r w:rsidRPr="004B5EA8">
                          <w:rPr>
                            <w:rFonts w:asciiTheme="minorBidi" w:hAnsiTheme="minorBidi"/>
                            <w:color w:val="27789D"/>
                            <w:szCs w:val="24"/>
                          </w:rPr>
                          <w:t>це зустрічі з новими людьми, знаходження точок стикання та обмін досвідом</w:t>
                        </w:r>
                      </w:p>
                    </w:txbxContent>
                  </v:textbox>
                </v:shape>
                <v:shape id="Text Box 2" o:spid="_x0000_s1030" type="#_x0000_t202" style="position:absolute;width:44005;height:7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" strokecolor="#379fcd">
                  <v:textbox>
                    <w:txbxContent>
                      <w:p w14:paraId="71F262B9" w14:textId="77777777" w:rsidR="00565387" w:rsidRPr="004B5EA8" w:rsidRDefault="00565387" w:rsidP="00565387">
                        <w:pPr>
                          <w:spacing w:line="276" w:lineRule="auto"/>
                          <w:rPr>
                            <w:rFonts w:asciiTheme="minorBidi" w:hAnsiTheme="minorBidi"/>
                            <w:color w:val="27789D"/>
                            <w:szCs w:val="24"/>
                          </w:rPr>
                        </w:pPr>
                        <w:r w:rsidRPr="004B5EA8">
                          <w:rPr>
                            <w:rFonts w:asciiTheme="minorBidi" w:hAnsiTheme="minorBidi"/>
                            <w:b/>
                            <w:color w:val="27789D"/>
                            <w:szCs w:val="24"/>
                          </w:rPr>
                          <w:t>Індивідуальний сеанс терапії</w:t>
                        </w:r>
                        <w:r w:rsidRPr="004B5EA8">
                          <w:rPr>
                            <w:rFonts w:asciiTheme="minorBidi" w:hAnsiTheme="minorBidi"/>
                            <w:color w:val="27789D"/>
                            <w:szCs w:val="24"/>
                          </w:rPr>
                          <w:t xml:space="preserve"> –</w:t>
                        </w:r>
                        <w:r w:rsidRPr="004B5EA8">
                          <w:rPr>
                            <w:rFonts w:asciiTheme="minorBidi" w:hAnsiTheme="minorBidi"/>
                            <w:b/>
                            <w:color w:val="27789D"/>
                            <w:szCs w:val="24"/>
                          </w:rPr>
                          <w:t xml:space="preserve"> </w:t>
                        </w:r>
                        <w:r w:rsidRPr="004B5EA8">
                          <w:rPr>
                            <w:rFonts w:asciiTheme="minorBidi" w:hAnsiTheme="minorBidi"/>
                            <w:color w:val="27789D"/>
                            <w:szCs w:val="24"/>
                          </w:rPr>
                          <w:t>це конфіденційний простір, де можна почуватися в безпеці та поділитися причинами занепокоєння з одним із наших кваліфікованих психологів</w:t>
                        </w:r>
                      </w:p>
                      <w:p w14:paraId="7AC23669" w14:textId="77777777" w:rsidR="00565387" w:rsidRPr="004B5EA8" w:rsidRDefault="00565387" w:rsidP="00565387">
                        <w:pPr>
                          <w:rPr>
                            <w:rFonts w:asciiTheme="minorBidi" w:hAnsiTheme="minorBidi"/>
                            <w:color w:val="27789D"/>
                            <w:sz w:val="18"/>
                            <w:szCs w:val="21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D581C" w:rsidRPr="0018415E">
        <w:rPr>
          <w:rFonts w:asciiTheme="minorBidi" w:hAnsiTheme="minorBidi" w:cstheme="minorBidi"/>
          <w:noProof/>
          <w:color w:val="4472C4" w:themeColor="accent5"/>
          <w:lang w:val="en-US" w:eastAsia="zh-CN"/>
        </w:rPr>
        <w:drawing>
          <wp:anchor distT="0" distB="0" distL="114300" distR="114300" simplePos="0" relativeHeight="251689984" behindDoc="0" locked="0" layoutInCell="1" allowOverlap="1" wp14:anchorId="387D93EC" wp14:editId="44A08685">
            <wp:simplePos x="0" y="0"/>
            <wp:positionH relativeFrom="margin">
              <wp:posOffset>135890</wp:posOffset>
            </wp:positionH>
            <wp:positionV relativeFrom="paragraph">
              <wp:posOffset>83820</wp:posOffset>
            </wp:positionV>
            <wp:extent cx="659765" cy="929005"/>
            <wp:effectExtent l="0" t="0" r="6985" b="444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65" cy="929005"/>
                    </a:xfrm>
                    <a:prstGeom prst="rect">
                      <a:avLst/>
                    </a:prstGeom>
                    <a:solidFill>
                      <a:schemeClr val="tx2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7CF220" w14:textId="77777777" w:rsidR="00DA5B99" w:rsidRPr="0018415E" w:rsidRDefault="00DA5B99" w:rsidP="000E5678">
      <w:pPr>
        <w:rPr>
          <w:rFonts w:asciiTheme="minorBidi" w:hAnsiTheme="minorBidi"/>
          <w:b/>
          <w:color w:val="000000"/>
          <w:sz w:val="28"/>
          <w:szCs w:val="28"/>
        </w:rPr>
      </w:pPr>
    </w:p>
    <w:p w14:paraId="7461716A" w14:textId="77777777" w:rsidR="00DA5B99" w:rsidRPr="0018415E" w:rsidRDefault="00DA5B99" w:rsidP="000E5678">
      <w:pPr>
        <w:rPr>
          <w:rFonts w:asciiTheme="minorBidi" w:hAnsiTheme="minorBidi"/>
          <w:b/>
          <w:color w:val="000000"/>
          <w:sz w:val="28"/>
          <w:szCs w:val="28"/>
        </w:rPr>
      </w:pPr>
    </w:p>
    <w:p w14:paraId="5948EDC3" w14:textId="77777777" w:rsidR="00DA5B99" w:rsidRPr="0018415E" w:rsidRDefault="008A37F3" w:rsidP="000E5678">
      <w:pPr>
        <w:rPr>
          <w:rFonts w:asciiTheme="minorBidi" w:hAnsiTheme="minorBidi"/>
          <w:b/>
          <w:color w:val="000000"/>
          <w:sz w:val="28"/>
          <w:szCs w:val="28"/>
        </w:rPr>
      </w:pPr>
      <w:r w:rsidRPr="0018415E">
        <w:rPr>
          <w:rFonts w:asciiTheme="minorBidi" w:hAnsiTheme="minorBidi"/>
          <w:b/>
          <w:bCs/>
          <w:noProof/>
          <w:color w:val="4472C4" w:themeColor="accent5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D558896" wp14:editId="3565CE64">
                <wp:simplePos x="0" y="0"/>
                <wp:positionH relativeFrom="column">
                  <wp:posOffset>3252470</wp:posOffset>
                </wp:positionH>
                <wp:positionV relativeFrom="paragraph">
                  <wp:posOffset>321945</wp:posOffset>
                </wp:positionV>
                <wp:extent cx="1552575" cy="1304925"/>
                <wp:effectExtent l="19050" t="0" r="47625" b="238125"/>
                <wp:wrapNone/>
                <wp:docPr id="30" name="Cloud Callout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1304925"/>
                        </a:xfrm>
                        <a:prstGeom prst="cloud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E17BB4" w14:textId="77777777" w:rsidR="0010317C" w:rsidRPr="0018415E" w:rsidRDefault="0010317C" w:rsidP="003F5B24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sz w:val="18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sz w:val="18"/>
                              </w:rPr>
                              <w:t>«Дуже важко виїхати зі своєї країни, залишив там рідних та близьких»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558896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30" o:spid="_x0000_s1031" type="#_x0000_t106" style="position:absolute;margin-left:256.1pt;margin-top:25.35pt;width:122.25pt;height:102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" adj="6300,24300" fillcolor="#5b9bd5 [3204]" strokecolor="#1f4d78 [1604]" strokeweight="1pt">
                <v:stroke joinstyle="miter"/>
                <v:textbox inset="0,0,0,0">
                  <w:txbxContent>
                    <w:p w14:paraId="43E17BB4" w14:textId="77777777" w:rsidR="0010317C" w:rsidRPr="0018415E" w:rsidRDefault="0010317C" w:rsidP="003F5B24">
                      <w:pPr>
                        <w:jc w:val="center"/>
                        <w:rPr>
                          <w:rFonts w:asciiTheme="minorBidi" w:hAnsiTheme="minorBidi"/>
                          <w:b/>
                          <w:sz w:val="18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sz w:val="18"/>
                        </w:rPr>
                        <w:t>«Дуже важко виїхати зі своєї країни, залишив там рідних та близьких».</w:t>
                      </w:r>
                    </w:p>
                  </w:txbxContent>
                </v:textbox>
              </v:shape>
            </w:pict>
          </mc:Fallback>
        </mc:AlternateContent>
      </w:r>
      <w:r w:rsidRPr="0018415E">
        <w:rPr>
          <w:rFonts w:asciiTheme="minorBidi" w:hAnsiTheme="minorBidi"/>
          <w:b/>
          <w:bCs/>
          <w:noProof/>
          <w:color w:val="4472C4" w:themeColor="accent5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DAB9B63" wp14:editId="5B74DC43">
                <wp:simplePos x="0" y="0"/>
                <wp:positionH relativeFrom="column">
                  <wp:posOffset>1514475</wp:posOffset>
                </wp:positionH>
                <wp:positionV relativeFrom="paragraph">
                  <wp:posOffset>247650</wp:posOffset>
                </wp:positionV>
                <wp:extent cx="1543050" cy="1304925"/>
                <wp:effectExtent l="19050" t="0" r="38100" b="238125"/>
                <wp:wrapNone/>
                <wp:docPr id="25" name="Cloud Callou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1304925"/>
                        </a:xfrm>
                        <a:prstGeom prst="cloudCallou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4A7C82" w14:textId="77777777" w:rsidR="0010317C" w:rsidRPr="00565387" w:rsidRDefault="0010317C" w:rsidP="005A0E1F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color w:val="0070C0"/>
                                <w:sz w:val="18"/>
                                <w:lang w:val="ru-RU"/>
                              </w:rPr>
                            </w:pPr>
                            <w:r w:rsidRPr="00710FD3">
                              <w:rPr>
                                <w:rFonts w:asciiTheme="minorBidi" w:hAnsiTheme="minorBidi"/>
                                <w:b/>
                                <w:color w:val="0070C0"/>
                                <w:sz w:val="18"/>
                              </w:rPr>
                              <w:t>«</w:t>
                            </w:r>
                            <w:r w:rsidRPr="0018415E">
                              <w:rPr>
                                <w:rFonts w:asciiTheme="minorBidi" w:hAnsiTheme="minorBidi"/>
                                <w:b/>
                                <w:color w:val="0070C0"/>
                                <w:sz w:val="18"/>
                              </w:rPr>
                              <w:t>Я почуваюся чужим і нервую поруч з людьми»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B9B63" id="Cloud Callout 25" o:spid="_x0000_s1032" type="#_x0000_t106" style="position:absolute;margin-left:119.25pt;margin-top:19.5pt;width:121.5pt;height:102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" adj="6300,24300" fillcolor="white [3212]" strokecolor="#4472c4 [3208]" strokeweight="1pt">
                <v:stroke joinstyle="miter"/>
                <v:textbox inset="0,0,0,0">
                  <w:txbxContent>
                    <w:p w14:paraId="6B4A7C82" w14:textId="77777777" w:rsidR="0010317C" w:rsidRPr="00565387" w:rsidRDefault="0010317C" w:rsidP="005A0E1F">
                      <w:pPr>
                        <w:jc w:val="center"/>
                        <w:rPr>
                          <w:rFonts w:asciiTheme="minorBidi" w:hAnsiTheme="minorBidi"/>
                          <w:b/>
                          <w:color w:val="0070C0"/>
                          <w:sz w:val="18"/>
                          <w:lang w:val="ru-RU"/>
                        </w:rPr>
                      </w:pPr>
                      <w:r w:rsidRPr="00710FD3">
                        <w:rPr>
                          <w:rFonts w:asciiTheme="minorBidi" w:hAnsiTheme="minorBidi"/>
                          <w:b/>
                          <w:color w:val="0070C0"/>
                          <w:sz w:val="18"/>
                        </w:rPr>
                        <w:t>«</w:t>
                      </w:r>
                      <w:r w:rsidRPr="0018415E">
                        <w:rPr>
                          <w:rFonts w:asciiTheme="minorBidi" w:hAnsiTheme="minorBidi"/>
                          <w:b/>
                          <w:color w:val="0070C0"/>
                          <w:sz w:val="18"/>
                        </w:rPr>
                        <w:t>Я почуваюся чужим і нервую поруч з людьми».</w:t>
                      </w:r>
                    </w:p>
                  </w:txbxContent>
                </v:textbox>
              </v:shape>
            </w:pict>
          </mc:Fallback>
        </mc:AlternateContent>
      </w:r>
      <w:r w:rsidRPr="0018415E">
        <w:rPr>
          <w:rFonts w:asciiTheme="minorBidi" w:hAnsiTheme="minorBidi"/>
          <w:b/>
          <w:bCs/>
          <w:noProof/>
          <w:color w:val="4472C4" w:themeColor="accent5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D32D221" wp14:editId="11B40306">
                <wp:simplePos x="0" y="0"/>
                <wp:positionH relativeFrom="column">
                  <wp:posOffset>-28575</wp:posOffset>
                </wp:positionH>
                <wp:positionV relativeFrom="paragraph">
                  <wp:posOffset>244475</wp:posOffset>
                </wp:positionV>
                <wp:extent cx="1314450" cy="1114425"/>
                <wp:effectExtent l="19050" t="0" r="38100" b="219075"/>
                <wp:wrapNone/>
                <wp:docPr id="28" name="Cloud Callou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114425"/>
                        </a:xfrm>
                        <a:prstGeom prst="cloudCallout">
                          <a:avLst/>
                        </a:prstGeom>
                        <a:solidFill>
                          <a:srgbClr val="AAE2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1D919" w14:textId="77777777" w:rsidR="0010317C" w:rsidRPr="0018415E" w:rsidRDefault="0010317C" w:rsidP="003F5B24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sz w:val="18"/>
                                <w:szCs w:val="18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sz w:val="18"/>
                                <w:szCs w:val="18"/>
                              </w:rPr>
                              <w:t>«Я почуваюся ізольованим і самотнім у Великій Британії».</w:t>
                            </w:r>
                          </w:p>
                          <w:p w14:paraId="38D245AF" w14:textId="77777777" w:rsidR="0010317C" w:rsidRPr="0018415E" w:rsidRDefault="0010317C" w:rsidP="003F5B24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2D221" id="Cloud Callout 28" o:spid="_x0000_s1033" type="#_x0000_t106" style="position:absolute;margin-left:-2.25pt;margin-top:19.25pt;width:103.5pt;height:87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" adj="6300,24300" fillcolor="#aae250" strokecolor="#1f4d78 [1604]" strokeweight="1pt">
                <v:stroke joinstyle="miter"/>
                <v:textbox inset="0,0,0,0">
                  <w:txbxContent>
                    <w:p w14:paraId="0461D919" w14:textId="77777777" w:rsidR="0010317C" w:rsidRPr="0018415E" w:rsidRDefault="0010317C" w:rsidP="003F5B24">
                      <w:pPr>
                        <w:jc w:val="center"/>
                        <w:rPr>
                          <w:rFonts w:asciiTheme="minorBidi" w:hAnsiTheme="minorBidi"/>
                          <w:b/>
                          <w:sz w:val="18"/>
                          <w:szCs w:val="18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sz w:val="18"/>
                          <w:szCs w:val="18"/>
                        </w:rPr>
                        <w:t>«Я почуваюся ізольованим і самотнім у Великій Британії».</w:t>
                      </w:r>
                    </w:p>
                    <w:p w14:paraId="38D245AF" w14:textId="77777777" w:rsidR="0010317C" w:rsidRPr="0018415E" w:rsidRDefault="0010317C" w:rsidP="003F5B24">
                      <w:pPr>
                        <w:jc w:val="center"/>
                        <w:rPr>
                          <w:rFonts w:asciiTheme="minorBidi" w:hAnsiTheme="minorBidi"/>
                          <w:b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DD62E3A" w14:textId="77777777" w:rsidR="00DA5B99" w:rsidRPr="0018415E" w:rsidRDefault="00DA5B99" w:rsidP="000E5678">
      <w:pPr>
        <w:rPr>
          <w:rFonts w:asciiTheme="minorBidi" w:hAnsiTheme="minorBidi"/>
          <w:b/>
          <w:color w:val="000000"/>
          <w:sz w:val="28"/>
          <w:szCs w:val="28"/>
        </w:rPr>
      </w:pPr>
    </w:p>
    <w:p w14:paraId="7CB83F7B" w14:textId="77777777" w:rsidR="00DA5B99" w:rsidRPr="0018415E" w:rsidRDefault="00DA5B99" w:rsidP="000E5678">
      <w:pPr>
        <w:rPr>
          <w:rFonts w:asciiTheme="minorBidi" w:hAnsiTheme="minorBidi"/>
          <w:b/>
          <w:color w:val="000000"/>
          <w:sz w:val="28"/>
          <w:szCs w:val="28"/>
        </w:rPr>
      </w:pPr>
    </w:p>
    <w:p w14:paraId="43685EC6" w14:textId="77777777" w:rsidR="00DA5B99" w:rsidRPr="0018415E" w:rsidRDefault="00DA5B99" w:rsidP="000E5678">
      <w:pPr>
        <w:rPr>
          <w:rFonts w:asciiTheme="minorBidi" w:hAnsiTheme="minorBidi"/>
          <w:b/>
          <w:color w:val="000000"/>
          <w:sz w:val="28"/>
          <w:szCs w:val="28"/>
        </w:rPr>
      </w:pPr>
    </w:p>
    <w:p w14:paraId="1608ACF8" w14:textId="77777777" w:rsidR="00DA5B99" w:rsidRPr="0018415E" w:rsidRDefault="00ED581C" w:rsidP="000E5678">
      <w:pPr>
        <w:rPr>
          <w:rFonts w:asciiTheme="minorBidi" w:hAnsiTheme="minorBidi"/>
          <w:b/>
          <w:color w:val="000000"/>
          <w:sz w:val="28"/>
          <w:szCs w:val="28"/>
        </w:rPr>
      </w:pPr>
      <w:r w:rsidRPr="0018415E">
        <w:rPr>
          <w:rFonts w:asciiTheme="minorBidi" w:hAnsiTheme="minorBidi"/>
          <w:b/>
          <w:bCs/>
          <w:noProof/>
          <w:color w:val="4472C4" w:themeColor="accent5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1E4B826" wp14:editId="7E7961C4">
                <wp:simplePos x="0" y="0"/>
                <wp:positionH relativeFrom="column">
                  <wp:posOffset>152400</wp:posOffset>
                </wp:positionH>
                <wp:positionV relativeFrom="paragraph">
                  <wp:posOffset>149225</wp:posOffset>
                </wp:positionV>
                <wp:extent cx="1524000" cy="1524000"/>
                <wp:effectExtent l="19050" t="0" r="38100" b="266700"/>
                <wp:wrapNone/>
                <wp:docPr id="23" name="Cloud Callou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524000"/>
                        </a:xfrm>
                        <a:prstGeom prst="cloudCallou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93F7E3" w14:textId="77777777" w:rsidR="0010317C" w:rsidRPr="004B5EA8" w:rsidRDefault="0010317C" w:rsidP="004B5EA8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sz w:val="16"/>
                                <w:lang w:val="en-US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sz w:val="16"/>
                              </w:rPr>
                              <w:t>«</w:t>
                            </w:r>
                            <w:r w:rsidRPr="0018415E">
                              <w:rPr>
                                <w:rFonts w:asciiTheme="minorBidi" w:hAnsiTheme="minorBidi"/>
                                <w:b/>
                                <w:sz w:val="18"/>
                                <w:szCs w:val="18"/>
                              </w:rPr>
                              <w:t>Головні болі, проблеми зі сном та нічні кошмари ускладнюють життя»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4B826" id="Cloud Callout 23" o:spid="_x0000_s1034" type="#_x0000_t106" style="position:absolute;margin-left:12pt;margin-top:11.75pt;width:120pt;height:120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" adj="6300,24300" fillcolor="#5b9bd5 [3204]" strokecolor="#1f4d78 [1604]" strokeweight="1pt">
                <v:stroke joinstyle="miter"/>
                <v:textbox inset="0,0,0,0">
                  <w:txbxContent>
                    <w:p w14:paraId="1B93F7E3" w14:textId="77777777" w:rsidR="0010317C" w:rsidRPr="004B5EA8" w:rsidRDefault="0010317C" w:rsidP="004B5EA8">
                      <w:pPr>
                        <w:jc w:val="center"/>
                        <w:rPr>
                          <w:rFonts w:asciiTheme="minorBidi" w:hAnsiTheme="minorBidi"/>
                          <w:b/>
                          <w:sz w:val="16"/>
                          <w:lang w:val="en-US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sz w:val="16"/>
                        </w:rPr>
                        <w:t>«</w:t>
                      </w:r>
                      <w:r w:rsidRPr="0018415E">
                        <w:rPr>
                          <w:rFonts w:asciiTheme="minorBidi" w:hAnsiTheme="minorBidi"/>
                          <w:b/>
                          <w:sz w:val="18"/>
                          <w:szCs w:val="18"/>
                        </w:rPr>
                        <w:t>Головні болі, проблеми зі сном та нічні кошмари ускладнюють життя».</w:t>
                      </w:r>
                    </w:p>
                  </w:txbxContent>
                </v:textbox>
              </v:shape>
            </w:pict>
          </mc:Fallback>
        </mc:AlternateContent>
      </w:r>
    </w:p>
    <w:p w14:paraId="65E0742B" w14:textId="77777777" w:rsidR="00863202" w:rsidRPr="0018415E" w:rsidRDefault="0010317C" w:rsidP="005A0E1F">
      <w:pPr>
        <w:rPr>
          <w:rFonts w:asciiTheme="minorBidi" w:hAnsiTheme="minorBidi"/>
          <w:b/>
          <w:color w:val="000000"/>
          <w:sz w:val="28"/>
          <w:szCs w:val="28"/>
        </w:rPr>
      </w:pPr>
      <w:r w:rsidRPr="0018415E">
        <w:rPr>
          <w:rFonts w:asciiTheme="minorBidi" w:hAnsiTheme="minorBidi"/>
          <w:b/>
          <w:bCs/>
          <w:noProof/>
          <w:color w:val="4472C4" w:themeColor="accent5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1A8A5D9" wp14:editId="0DEF433D">
                <wp:simplePos x="0" y="0"/>
                <wp:positionH relativeFrom="column">
                  <wp:posOffset>2012315</wp:posOffset>
                </wp:positionH>
                <wp:positionV relativeFrom="paragraph">
                  <wp:posOffset>147955</wp:posOffset>
                </wp:positionV>
                <wp:extent cx="1828800" cy="1123950"/>
                <wp:effectExtent l="19050" t="0" r="38100" b="209550"/>
                <wp:wrapNone/>
                <wp:docPr id="26" name="Cloud Callou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1123950"/>
                        </a:xfrm>
                        <a:prstGeom prst="cloudCallout">
                          <a:avLst/>
                        </a:prstGeom>
                        <a:solidFill>
                          <a:srgbClr val="AAE250"/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763B39" w14:textId="77777777" w:rsidR="0010317C" w:rsidRPr="0018415E" w:rsidRDefault="0010317C" w:rsidP="003F5B24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color w:val="FFFFFF" w:themeColor="background1"/>
                                <w:sz w:val="18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color w:val="FFFFFF" w:themeColor="background1"/>
                                <w:sz w:val="18"/>
                              </w:rPr>
                              <w:t>«У мене немає бажання робити те, що треба робити»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8A5D9" id="Cloud Callout 26" o:spid="_x0000_s1035" type="#_x0000_t106" style="position:absolute;margin-left:158.45pt;margin-top:11.65pt;width:2in;height:88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" adj="6300,24300" fillcolor="#aae250" strokecolor="#4472c4 [3208]" strokeweight="1pt">
                <v:stroke joinstyle="miter"/>
                <v:textbox inset="0,0,0,0">
                  <w:txbxContent>
                    <w:p w14:paraId="1A763B39" w14:textId="77777777" w:rsidR="0010317C" w:rsidRPr="0018415E" w:rsidRDefault="0010317C" w:rsidP="003F5B24">
                      <w:pPr>
                        <w:jc w:val="center"/>
                        <w:rPr>
                          <w:rFonts w:asciiTheme="minorBidi" w:hAnsiTheme="minorBidi"/>
                          <w:b/>
                          <w:color w:val="FFFFFF" w:themeColor="background1"/>
                          <w:sz w:val="18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color w:val="FFFFFF" w:themeColor="background1"/>
                          <w:sz w:val="18"/>
                        </w:rPr>
                        <w:t>«У мене немає бажання робити те, що треба робити».</w:t>
                      </w:r>
                    </w:p>
                  </w:txbxContent>
                </v:textbox>
              </v:shape>
            </w:pict>
          </mc:Fallback>
        </mc:AlternateContent>
      </w:r>
    </w:p>
    <w:p w14:paraId="6ED579CC" w14:textId="77777777" w:rsidR="000E5678" w:rsidRPr="0018415E" w:rsidRDefault="000E5678" w:rsidP="003F5B24">
      <w:pPr>
        <w:jc w:val="center"/>
        <w:rPr>
          <w:rFonts w:asciiTheme="minorBidi" w:hAnsiTheme="minorBidi"/>
          <w:b/>
          <w:color w:val="000000"/>
          <w:sz w:val="28"/>
          <w:szCs w:val="28"/>
        </w:rPr>
      </w:pPr>
    </w:p>
    <w:p w14:paraId="0EAE81B2" w14:textId="77777777" w:rsidR="000E5678" w:rsidRPr="0018415E" w:rsidRDefault="000E5678" w:rsidP="000E5678">
      <w:pPr>
        <w:rPr>
          <w:rFonts w:asciiTheme="minorBidi" w:hAnsiTheme="minorBidi"/>
          <w:b/>
          <w:color w:val="000000"/>
          <w:sz w:val="28"/>
          <w:szCs w:val="28"/>
        </w:rPr>
      </w:pPr>
    </w:p>
    <w:p w14:paraId="57B2436F" w14:textId="77777777" w:rsidR="00863202" w:rsidRPr="0018415E" w:rsidRDefault="0018415E" w:rsidP="009941F9">
      <w:pPr>
        <w:spacing w:line="240" w:lineRule="auto"/>
        <w:rPr>
          <w:rFonts w:asciiTheme="minorBidi" w:hAnsiTheme="minorBidi"/>
          <w:sz w:val="24"/>
          <w:szCs w:val="24"/>
        </w:rPr>
      </w:pPr>
      <w:r w:rsidRPr="0018415E">
        <w:rPr>
          <w:rFonts w:asciiTheme="minorBidi" w:hAnsiTheme="minorBidi"/>
          <w:b/>
          <w:bCs/>
          <w:noProof/>
          <w:color w:val="000000" w:themeColor="text1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EF320A0" wp14:editId="40376D12">
                <wp:simplePos x="0" y="0"/>
                <wp:positionH relativeFrom="column">
                  <wp:posOffset>5143500</wp:posOffset>
                </wp:positionH>
                <wp:positionV relativeFrom="paragraph">
                  <wp:posOffset>477520</wp:posOffset>
                </wp:positionV>
                <wp:extent cx="2705100" cy="1571625"/>
                <wp:effectExtent l="0" t="0" r="19050" b="28575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1571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2778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C4715A" w14:textId="77777777" w:rsidR="0010317C" w:rsidRPr="0018415E" w:rsidRDefault="0010317C" w:rsidP="0010317C">
                            <w:pPr>
                              <w:jc w:val="center"/>
                              <w:rPr>
                                <w:rFonts w:asciiTheme="minorBidi" w:hAnsiTheme="minorBidi"/>
                                <w:color w:val="000000" w:themeColor="text1"/>
                                <w:sz w:val="24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color w:val="000000" w:themeColor="text1"/>
                                <w:sz w:val="24"/>
                              </w:rPr>
                              <w:t>Якщо ви хочете поговорити з одним із наших терапевтів, пишіть на електронну пошту:</w:t>
                            </w:r>
                          </w:p>
                          <w:p w14:paraId="413D4A0F" w14:textId="77777777" w:rsidR="0010317C" w:rsidRPr="0018415E" w:rsidRDefault="0010317C" w:rsidP="0010317C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color w:val="27789D"/>
                                <w:sz w:val="24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color w:val="27789D"/>
                                <w:sz w:val="24"/>
                              </w:rPr>
                              <w:sym w:font="Wingdings" w:char="F02A"/>
                            </w:r>
                            <w:r w:rsidRPr="0018415E">
                              <w:rPr>
                                <w:rFonts w:asciiTheme="minorBidi" w:hAnsiTheme="minorBidi"/>
                                <w:b/>
                                <w:color w:val="27789D"/>
                                <w:sz w:val="24"/>
                              </w:rPr>
                              <w:t xml:space="preserve"> </w:t>
                            </w:r>
                            <w:hyperlink r:id="rId13" w:history="1">
                              <w:r w:rsidRPr="0018415E">
                                <w:rPr>
                                  <w:rStyle w:val="Hyperlink"/>
                                  <w:rFonts w:asciiTheme="minorBidi" w:hAnsiTheme="minorBidi"/>
                                  <w:b/>
                                  <w:color w:val="27789D"/>
                                  <w:sz w:val="24"/>
                                </w:rPr>
                                <w:t>ww4ri@refugeecouncil.org.uk</w:t>
                              </w:r>
                            </w:hyperlink>
                          </w:p>
                          <w:p w14:paraId="674EFC69" w14:textId="77777777" w:rsidR="0010317C" w:rsidRPr="0018415E" w:rsidRDefault="0010317C" w:rsidP="0010317C">
                            <w:pPr>
                              <w:jc w:val="center"/>
                              <w:rPr>
                                <w:rFonts w:asciiTheme="minorBidi" w:hAnsiTheme="minorBidi"/>
                                <w:color w:val="000000" w:themeColor="text1"/>
                                <w:sz w:val="24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color w:val="000000" w:themeColor="text1"/>
                                <w:sz w:val="24"/>
                              </w:rPr>
                              <w:t>Або зателефонуйте:</w:t>
                            </w:r>
                          </w:p>
                          <w:p w14:paraId="5C36359D" w14:textId="77777777" w:rsidR="0010317C" w:rsidRPr="0018415E" w:rsidRDefault="0010317C" w:rsidP="0010317C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color w:val="27789D"/>
                                <w:sz w:val="24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color w:val="27789D"/>
                                <w:sz w:val="24"/>
                              </w:rPr>
                              <w:sym w:font="Wingdings" w:char="F028"/>
                            </w:r>
                            <w:r w:rsidRPr="0018415E">
                              <w:rPr>
                                <w:rFonts w:asciiTheme="minorBidi" w:hAnsiTheme="minorBidi"/>
                                <w:b/>
                                <w:color w:val="27789D"/>
                                <w:sz w:val="24"/>
                              </w:rPr>
                              <w:t xml:space="preserve"> 07346 3091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F320A0" id="Rectangle 200" o:spid="_x0000_s1036" style="position:absolute;margin-left:405pt;margin-top:37.6pt;width:213pt;height:123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" fillcolor="white [3212]" strokecolor="#27789d" strokeweight="1pt">
                <v:textbox>
                  <w:txbxContent>
                    <w:p w14:paraId="2EC4715A" w14:textId="77777777" w:rsidR="0010317C" w:rsidRPr="0018415E" w:rsidRDefault="0010317C" w:rsidP="0010317C">
                      <w:pPr>
                        <w:jc w:val="center"/>
                        <w:rPr>
                          <w:rFonts w:asciiTheme="minorBidi" w:hAnsiTheme="minorBidi"/>
                          <w:color w:val="000000" w:themeColor="text1"/>
                          <w:sz w:val="24"/>
                        </w:rPr>
                      </w:pPr>
                      <w:r w:rsidRPr="0018415E">
                        <w:rPr>
                          <w:rFonts w:asciiTheme="minorBidi" w:hAnsiTheme="minorBidi"/>
                          <w:color w:val="000000" w:themeColor="text1"/>
                          <w:sz w:val="24"/>
                        </w:rPr>
                        <w:t>Якщо ви хочете поговорити з одним із наших терапевтів, пишіть на електронну пошту:</w:t>
                      </w:r>
                    </w:p>
                    <w:p w14:paraId="413D4A0F" w14:textId="77777777" w:rsidR="0010317C" w:rsidRPr="0018415E" w:rsidRDefault="0010317C" w:rsidP="0010317C">
                      <w:pPr>
                        <w:jc w:val="center"/>
                        <w:rPr>
                          <w:rFonts w:asciiTheme="minorBidi" w:hAnsiTheme="minorBidi"/>
                          <w:b/>
                          <w:color w:val="27789D"/>
                          <w:sz w:val="24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color w:val="27789D"/>
                          <w:sz w:val="24"/>
                        </w:rPr>
                        <w:sym w:font="Wingdings" w:char="F02A"/>
                      </w:r>
                      <w:r w:rsidRPr="0018415E">
                        <w:rPr>
                          <w:rFonts w:asciiTheme="minorBidi" w:hAnsiTheme="minorBidi"/>
                          <w:b/>
                          <w:color w:val="27789D"/>
                          <w:sz w:val="24"/>
                        </w:rPr>
                        <w:t xml:space="preserve"> </w:t>
                      </w:r>
                      <w:hyperlink r:id="rId14" w:history="1">
                        <w:r w:rsidRPr="0018415E">
                          <w:rPr>
                            <w:rStyle w:val="Hyperlink"/>
                            <w:rFonts w:asciiTheme="minorBidi" w:hAnsiTheme="minorBidi"/>
                            <w:b/>
                            <w:color w:val="27789D"/>
                            <w:sz w:val="24"/>
                          </w:rPr>
                          <w:t>ww4ri@refugeecouncil.org.uk</w:t>
                        </w:r>
                      </w:hyperlink>
                    </w:p>
                    <w:p w14:paraId="674EFC69" w14:textId="77777777" w:rsidR="0010317C" w:rsidRPr="0018415E" w:rsidRDefault="0010317C" w:rsidP="0010317C">
                      <w:pPr>
                        <w:jc w:val="center"/>
                        <w:rPr>
                          <w:rFonts w:asciiTheme="minorBidi" w:hAnsiTheme="minorBidi"/>
                          <w:color w:val="000000" w:themeColor="text1"/>
                          <w:sz w:val="24"/>
                        </w:rPr>
                      </w:pPr>
                      <w:r w:rsidRPr="0018415E">
                        <w:rPr>
                          <w:rFonts w:asciiTheme="minorBidi" w:hAnsiTheme="minorBidi"/>
                          <w:color w:val="000000" w:themeColor="text1"/>
                          <w:sz w:val="24"/>
                        </w:rPr>
                        <w:t>Або зателефонуйте:</w:t>
                      </w:r>
                    </w:p>
                    <w:p w14:paraId="5C36359D" w14:textId="77777777" w:rsidR="0010317C" w:rsidRPr="0018415E" w:rsidRDefault="0010317C" w:rsidP="0010317C">
                      <w:pPr>
                        <w:jc w:val="center"/>
                        <w:rPr>
                          <w:rFonts w:asciiTheme="minorBidi" w:hAnsiTheme="minorBidi"/>
                          <w:b/>
                          <w:color w:val="27789D"/>
                          <w:sz w:val="24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color w:val="27789D"/>
                          <w:sz w:val="24"/>
                        </w:rPr>
                        <w:sym w:font="Wingdings" w:char="F028"/>
                      </w:r>
                      <w:r w:rsidRPr="0018415E">
                        <w:rPr>
                          <w:rFonts w:asciiTheme="minorBidi" w:hAnsiTheme="minorBidi"/>
                          <w:b/>
                          <w:color w:val="27789D"/>
                          <w:sz w:val="24"/>
                        </w:rPr>
                        <w:t xml:space="preserve"> 07346 309103</w:t>
                      </w:r>
                    </w:p>
                  </w:txbxContent>
                </v:textbox>
              </v:rect>
            </w:pict>
          </mc:Fallback>
        </mc:AlternateContent>
      </w:r>
      <w:r w:rsidR="008A37F3" w:rsidRPr="0018415E">
        <w:rPr>
          <w:rFonts w:asciiTheme="minorBidi" w:hAnsiTheme="minorBidi"/>
          <w:b/>
          <w:bCs/>
          <w:noProof/>
          <w:color w:val="4472C4" w:themeColor="accent5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60284D" wp14:editId="68F6E6DD">
                <wp:simplePos x="0" y="0"/>
                <wp:positionH relativeFrom="column">
                  <wp:posOffset>619125</wp:posOffset>
                </wp:positionH>
                <wp:positionV relativeFrom="paragraph">
                  <wp:posOffset>382270</wp:posOffset>
                </wp:positionV>
                <wp:extent cx="2085975" cy="1285875"/>
                <wp:effectExtent l="19050" t="0" r="47625" b="238125"/>
                <wp:wrapNone/>
                <wp:docPr id="22" name="Cloud Callou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285875"/>
                        </a:xfrm>
                        <a:prstGeom prst="cloudCallout">
                          <a:avLst/>
                        </a:prstGeom>
                        <a:solidFill>
                          <a:srgbClr val="78D1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80A716" w14:textId="77777777" w:rsidR="0010317C" w:rsidRPr="0018415E" w:rsidRDefault="0010317C" w:rsidP="003F5B24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sz w:val="18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sz w:val="18"/>
                              </w:rPr>
                              <w:t>«Невизначеність майбутнього визиває сильне серцебиття і заважає зосередитись».</w:t>
                            </w:r>
                          </w:p>
                          <w:p w14:paraId="2096DAA6" w14:textId="77777777" w:rsidR="0010317C" w:rsidRPr="0018415E" w:rsidRDefault="0010317C" w:rsidP="003F5B24">
                            <w:pPr>
                              <w:jc w:val="center"/>
                              <w:rPr>
                                <w:rFonts w:asciiTheme="minorBidi" w:hAnsiTheme="minorBid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0284D" id="Cloud Callout 22" o:spid="_x0000_s1037" type="#_x0000_t106" style="position:absolute;margin-left:48.75pt;margin-top:30.1pt;width:164.25pt;height:101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" adj="6300,24300" fillcolor="#78d1f0" strokecolor="#1f4d78 [1604]" strokeweight="1pt">
                <v:stroke joinstyle="miter"/>
                <v:textbox inset="0,0,0,0">
                  <w:txbxContent>
                    <w:p w14:paraId="5680A716" w14:textId="77777777" w:rsidR="0010317C" w:rsidRPr="0018415E" w:rsidRDefault="0010317C" w:rsidP="003F5B24">
                      <w:pPr>
                        <w:jc w:val="center"/>
                        <w:rPr>
                          <w:rFonts w:asciiTheme="minorBidi" w:hAnsiTheme="minorBidi"/>
                          <w:b/>
                          <w:sz w:val="18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sz w:val="18"/>
                        </w:rPr>
                        <w:t>«Невизначеність майбутнього визиває сильне серцебиття і заважає зосередитись».</w:t>
                      </w:r>
                    </w:p>
                    <w:p w14:paraId="2096DAA6" w14:textId="77777777" w:rsidR="0010317C" w:rsidRPr="0018415E" w:rsidRDefault="0010317C" w:rsidP="003F5B24">
                      <w:pPr>
                        <w:jc w:val="center"/>
                        <w:rPr>
                          <w:rFonts w:asciiTheme="minorBidi" w:hAnsiTheme="minorBid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A37F3" w:rsidRPr="0018415E">
        <w:rPr>
          <w:rFonts w:asciiTheme="minorBidi" w:hAnsiTheme="minorBidi"/>
          <w:b/>
          <w:bCs/>
          <w:noProof/>
          <w:color w:val="4472C4" w:themeColor="accent5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03A4C5" wp14:editId="1DD4F668">
                <wp:simplePos x="0" y="0"/>
                <wp:positionH relativeFrom="column">
                  <wp:posOffset>3463290</wp:posOffset>
                </wp:positionH>
                <wp:positionV relativeFrom="paragraph">
                  <wp:posOffset>129540</wp:posOffset>
                </wp:positionV>
                <wp:extent cx="1447800" cy="1304925"/>
                <wp:effectExtent l="19050" t="0" r="38100" b="238125"/>
                <wp:wrapNone/>
                <wp:docPr id="24" name="Cloud Callou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1304925"/>
                        </a:xfrm>
                        <a:prstGeom prst="cloudCallou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5EF4CA" w14:textId="77777777" w:rsidR="0010317C" w:rsidRPr="0018415E" w:rsidRDefault="0010317C" w:rsidP="003F5B24">
                            <w:pPr>
                              <w:jc w:val="center"/>
                              <w:rPr>
                                <w:rFonts w:asciiTheme="minorBidi" w:hAnsiTheme="minorBidi"/>
                                <w:color w:val="0070C0"/>
                              </w:rPr>
                            </w:pPr>
                            <w:r w:rsidRPr="0018415E">
                              <w:rPr>
                                <w:rFonts w:asciiTheme="minorBidi" w:hAnsiTheme="minorBidi"/>
                                <w:b/>
                                <w:color w:val="0070C0"/>
                                <w:sz w:val="18"/>
                                <w:szCs w:val="18"/>
                              </w:rPr>
                              <w:t xml:space="preserve">«Ніхто не розуміє мене і те, що я пережив»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3A4C5" id="Cloud Callout 24" o:spid="_x0000_s1038" type="#_x0000_t106" style="position:absolute;margin-left:272.7pt;margin-top:10.2pt;width:114pt;height:102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" adj="6300,24300" fillcolor="white [3212]" strokecolor="#4472c4 [3208]" strokeweight="1pt">
                <v:stroke joinstyle="miter"/>
                <v:textbox inset="0,0,0,0">
                  <w:txbxContent>
                    <w:p w14:paraId="2A5EF4CA" w14:textId="77777777" w:rsidR="0010317C" w:rsidRPr="0018415E" w:rsidRDefault="0010317C" w:rsidP="003F5B24">
                      <w:pPr>
                        <w:jc w:val="center"/>
                        <w:rPr>
                          <w:rFonts w:asciiTheme="minorBidi" w:hAnsiTheme="minorBidi"/>
                          <w:color w:val="0070C0"/>
                        </w:rPr>
                      </w:pPr>
                      <w:r w:rsidRPr="0018415E">
                        <w:rPr>
                          <w:rFonts w:asciiTheme="minorBidi" w:hAnsiTheme="minorBidi"/>
                          <w:b/>
                          <w:color w:val="0070C0"/>
                          <w:sz w:val="18"/>
                          <w:szCs w:val="18"/>
                        </w:rPr>
                        <w:t xml:space="preserve">«Ніхто не розуміє мене і те, що я пережив». </w:t>
                      </w:r>
                    </w:p>
                  </w:txbxContent>
                </v:textbox>
              </v:shape>
            </w:pict>
          </mc:Fallback>
        </mc:AlternateContent>
      </w:r>
    </w:p>
    <w:p w14:paraId="6CD1D4E2" w14:textId="77777777" w:rsidR="0088623C" w:rsidRPr="0018415E" w:rsidRDefault="0088623C" w:rsidP="009941F9">
      <w:pPr>
        <w:spacing w:line="240" w:lineRule="auto"/>
        <w:rPr>
          <w:rFonts w:asciiTheme="minorBidi" w:hAnsiTheme="minorBidi"/>
          <w:sz w:val="24"/>
          <w:szCs w:val="24"/>
        </w:rPr>
      </w:pPr>
    </w:p>
    <w:p w14:paraId="48E0E0F4" w14:textId="77777777" w:rsidR="00EB341C" w:rsidRPr="00710FD3" w:rsidRDefault="00EB341C" w:rsidP="00202276">
      <w:pPr>
        <w:pStyle w:val="Default"/>
        <w:ind w:left="283"/>
        <w:rPr>
          <w:rFonts w:asciiTheme="minorBidi" w:hAnsiTheme="minorBidi" w:cstheme="minorBidi"/>
          <w:b/>
          <w:bCs/>
          <w:color w:val="4472C4" w:themeColor="accent5"/>
          <w:sz w:val="28"/>
          <w:szCs w:val="28"/>
          <w:lang w:val="ru-RU"/>
        </w:rPr>
      </w:pPr>
    </w:p>
    <w:p w14:paraId="7622DE68" w14:textId="77777777" w:rsidR="004B5EA8" w:rsidRPr="00710FD3" w:rsidRDefault="004B5EA8" w:rsidP="00202276">
      <w:pPr>
        <w:pStyle w:val="Default"/>
        <w:ind w:left="283"/>
        <w:rPr>
          <w:rFonts w:asciiTheme="minorBidi" w:hAnsiTheme="minorBidi" w:cstheme="minorBidi"/>
          <w:b/>
          <w:bCs/>
          <w:color w:val="4472C4" w:themeColor="accent5"/>
          <w:sz w:val="28"/>
          <w:szCs w:val="28"/>
          <w:lang w:val="ru-RU"/>
        </w:rPr>
      </w:pPr>
    </w:p>
    <w:p w14:paraId="32BB3FF5" w14:textId="77777777" w:rsidR="00445B3D" w:rsidRPr="0018415E" w:rsidRDefault="00445B3D" w:rsidP="00565387">
      <w:pPr>
        <w:pStyle w:val="Default"/>
        <w:ind w:left="283"/>
        <w:rPr>
          <w:rFonts w:asciiTheme="minorBidi" w:hAnsiTheme="minorBidi" w:cstheme="minorBidi"/>
          <w:b/>
          <w:bCs/>
          <w:color w:val="27789D"/>
        </w:rPr>
      </w:pPr>
    </w:p>
    <w:p w14:paraId="54915D5D" w14:textId="77777777" w:rsidR="00445B3D" w:rsidRPr="0018415E" w:rsidRDefault="00202276" w:rsidP="00445B3D">
      <w:pPr>
        <w:pStyle w:val="Default"/>
        <w:ind w:left="283" w:firstLine="360"/>
        <w:jc w:val="both"/>
        <w:rPr>
          <w:rFonts w:asciiTheme="minorBidi" w:hAnsiTheme="minorBidi" w:cstheme="minorBidi"/>
          <w:b/>
          <w:bCs/>
          <w:color w:val="27789D"/>
        </w:rPr>
      </w:pPr>
      <w:r w:rsidRPr="0018415E">
        <w:rPr>
          <w:rFonts w:asciiTheme="minorBidi" w:hAnsiTheme="minorBidi" w:cstheme="minorBidi"/>
          <w:b/>
          <w:bCs/>
          <w:color w:val="27789D"/>
        </w:rPr>
        <w:t xml:space="preserve">Напрямки терапії надаються: </w:t>
      </w:r>
    </w:p>
    <w:p w14:paraId="67B79DF0" w14:textId="77777777" w:rsidR="00445B3D" w:rsidRPr="0018415E" w:rsidRDefault="00445B3D" w:rsidP="00445B3D">
      <w:pPr>
        <w:pStyle w:val="Default"/>
        <w:numPr>
          <w:ilvl w:val="0"/>
          <w:numId w:val="6"/>
        </w:numPr>
        <w:jc w:val="both"/>
        <w:rPr>
          <w:rFonts w:asciiTheme="minorBidi" w:hAnsiTheme="minorBidi" w:cstheme="minorBidi"/>
          <w:bCs/>
          <w:color w:val="27789D"/>
        </w:rPr>
      </w:pPr>
      <w:r w:rsidRPr="0018415E">
        <w:rPr>
          <w:rFonts w:asciiTheme="minorBidi" w:hAnsiTheme="minorBidi" w:cstheme="minorBidi"/>
          <w:bCs/>
          <w:color w:val="27789D"/>
        </w:rPr>
        <w:t>біженцям та їхнім членам сім'ї</w:t>
      </w:r>
    </w:p>
    <w:p w14:paraId="0A32E246" w14:textId="77777777" w:rsidR="00202276" w:rsidRPr="0018415E" w:rsidRDefault="00202276" w:rsidP="00445B3D">
      <w:pPr>
        <w:pStyle w:val="Default"/>
        <w:numPr>
          <w:ilvl w:val="0"/>
          <w:numId w:val="6"/>
        </w:numPr>
        <w:jc w:val="both"/>
        <w:rPr>
          <w:rFonts w:asciiTheme="minorBidi" w:hAnsiTheme="minorBidi" w:cstheme="minorBidi"/>
          <w:bCs/>
          <w:color w:val="27789D"/>
        </w:rPr>
      </w:pPr>
      <w:r w:rsidRPr="0018415E">
        <w:rPr>
          <w:rFonts w:asciiTheme="minorBidi" w:hAnsiTheme="minorBidi" w:cstheme="minorBidi"/>
          <w:bCs/>
          <w:color w:val="27789D"/>
        </w:rPr>
        <w:t>несупроводжуваним дітям, які шукають притулку</w:t>
      </w:r>
    </w:p>
    <w:p w14:paraId="5D1F41FD" w14:textId="77777777" w:rsidR="00926C0C" w:rsidRPr="0018415E" w:rsidRDefault="00926C0C">
      <w:pPr>
        <w:rPr>
          <w:rFonts w:asciiTheme="minorBidi" w:hAnsiTheme="minorBidi"/>
          <w:b/>
        </w:rPr>
      </w:pPr>
    </w:p>
    <w:sectPr w:rsidR="00926C0C" w:rsidRPr="0018415E" w:rsidSect="007E35A4">
      <w:type w:val="continuous"/>
      <w:pgSz w:w="16838" w:h="11906" w:orient="landscape" w:code="9"/>
      <w:pgMar w:top="720" w:right="720" w:bottom="720" w:left="720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73D45" w14:textId="77777777" w:rsidR="007F6BD0" w:rsidRDefault="007F6BD0" w:rsidP="00B537FC">
      <w:pPr>
        <w:spacing w:after="0" w:line="240" w:lineRule="auto"/>
      </w:pPr>
      <w:r>
        <w:separator/>
      </w:r>
    </w:p>
  </w:endnote>
  <w:endnote w:type="continuationSeparator" w:id="0">
    <w:p w14:paraId="6F51770E" w14:textId="77777777" w:rsidR="007F6BD0" w:rsidRDefault="007F6BD0" w:rsidP="00B537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AEE25" w14:textId="77777777" w:rsidR="0010317C" w:rsidRDefault="005C36DB" w:rsidP="0053118D">
    <w:pPr>
      <w:spacing w:after="0"/>
      <w:ind w:left="-454" w:right="-510"/>
      <w:rPr>
        <w:noProof/>
        <w:lang w:eastAsia="en-GB"/>
      </w:rPr>
    </w:pPr>
    <w:r>
      <w:rPr>
        <w:noProof/>
        <w:lang w:val="en-US" w:eastAsia="zh-CN"/>
      </w:rPr>
      <w:drawing>
        <wp:anchor distT="0" distB="0" distL="114300" distR="114300" simplePos="0" relativeHeight="251679744" behindDoc="0" locked="0" layoutInCell="1" allowOverlap="1" wp14:anchorId="5C3606DC" wp14:editId="1FB20AED">
          <wp:simplePos x="0" y="0"/>
          <wp:positionH relativeFrom="column">
            <wp:posOffset>-123825</wp:posOffset>
          </wp:positionH>
          <wp:positionV relativeFrom="paragraph">
            <wp:posOffset>-2475230</wp:posOffset>
          </wp:positionV>
          <wp:extent cx="10191750" cy="4291330"/>
          <wp:effectExtent l="0" t="0" r="0" b="0"/>
          <wp:wrapNone/>
          <wp:docPr id="31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0" cy="4291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5EF953" w14:textId="77777777" w:rsidR="0010317C" w:rsidRDefault="0010317C" w:rsidP="0053118D">
    <w:pPr>
      <w:spacing w:after="0"/>
      <w:ind w:left="-454" w:right="-510"/>
      <w:rPr>
        <w:noProof/>
        <w:lang w:eastAsia="en-GB"/>
      </w:rPr>
    </w:pPr>
  </w:p>
  <w:p w14:paraId="138FD6F9" w14:textId="77777777" w:rsidR="0010317C" w:rsidRDefault="0010317C" w:rsidP="0053118D">
    <w:pPr>
      <w:spacing w:after="0"/>
      <w:ind w:left="-454" w:right="-510"/>
      <w:rPr>
        <w:noProof/>
        <w:lang w:eastAsia="en-GB"/>
      </w:rPr>
    </w:pPr>
  </w:p>
  <w:p w14:paraId="1036BE90" w14:textId="77777777" w:rsidR="0010317C" w:rsidRDefault="0010317C" w:rsidP="0053118D">
    <w:pPr>
      <w:spacing w:after="0"/>
      <w:ind w:left="-454" w:right="-510"/>
      <w:rPr>
        <w:noProof/>
        <w:lang w:eastAsia="en-GB"/>
      </w:rPr>
    </w:pPr>
  </w:p>
  <w:p w14:paraId="1F396551" w14:textId="77777777" w:rsidR="0010317C" w:rsidRPr="00D80336" w:rsidRDefault="005C36DB" w:rsidP="004B5EA8">
    <w:pPr>
      <w:spacing w:after="0"/>
      <w:ind w:left="-454" w:right="-510"/>
      <w:rPr>
        <w:rFonts w:ascii="Arial" w:eastAsia="Calibri" w:hAnsi="Arial" w:cs="Arial"/>
        <w:color w:val="1F3864" w:themeColor="accent5" w:themeShade="80"/>
        <w:sz w:val="14"/>
      </w:rPr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C59FA3F" wp14:editId="72E1F5AF">
              <wp:simplePos x="0" y="0"/>
              <wp:positionH relativeFrom="column">
                <wp:posOffset>-180975</wp:posOffset>
              </wp:positionH>
              <wp:positionV relativeFrom="paragraph">
                <wp:posOffset>103505</wp:posOffset>
              </wp:positionV>
              <wp:extent cx="5162550" cy="533400"/>
              <wp:effectExtent l="0" t="0" r="0" b="0"/>
              <wp:wrapThrough wrapText="bothSides">
                <wp:wrapPolygon edited="0">
                  <wp:start x="239" y="0"/>
                  <wp:lineTo x="239" y="20829"/>
                  <wp:lineTo x="21281" y="20829"/>
                  <wp:lineTo x="21281" y="0"/>
                  <wp:lineTo x="239" y="0"/>
                </wp:wrapPolygon>
              </wp:wrapThrough>
              <wp:docPr id="201" name="Rectangle 20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2550" cy="533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C71F2F0" w14:textId="77777777" w:rsidR="005C36DB" w:rsidRPr="008A37F3" w:rsidRDefault="005C36DB" w:rsidP="005C36DB">
                          <w:pPr>
                            <w:jc w:val="center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Цей проект частково фінансується Фондом притулку, міграції та інтеграції ЄC. Підвищення ефективності управління міграційними потоками у рамках Європейського Союзу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C59FA3F" id="Rectangle 201" o:spid="_x0000_s1039" style="position:absolute;left:0;text-align:left;margin-left:-14.25pt;margin-top:8.15pt;width:406.5pt;height:4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" filled="f" stroked="f" strokeweight="1pt">
              <v:textbox>
                <w:txbxContent>
                  <w:p w14:paraId="5C71F2F0" w14:textId="77777777" w:rsidR="005C36DB" w:rsidRPr="008A37F3" w:rsidRDefault="005C36DB" w:rsidP="005C36DB">
                    <w:pPr>
                      <w:jc w:val="center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Цей проект частково фінансується Фондом притулку, міграції та інтеграції ЄC. Підвищення ефективності управління міграційними потоками у рамках Європейського Союзу. </w:t>
                    </w:r>
                  </w:p>
                </w:txbxContent>
              </v:textbox>
              <w10:wrap type="through"/>
            </v:rect>
          </w:pict>
        </mc:Fallback>
      </mc:AlternateContent>
    </w:r>
    <w:r w:rsidR="0010317C">
      <w:rPr>
        <w:noProof/>
        <w:lang w:val="en-US" w:eastAsia="zh-CN"/>
      </w:rPr>
      <w:drawing>
        <wp:anchor distT="0" distB="0" distL="114300" distR="114300" simplePos="0" relativeHeight="251677696" behindDoc="0" locked="0" layoutInCell="1" allowOverlap="1" wp14:anchorId="619B409F" wp14:editId="1C0AEBF4">
          <wp:simplePos x="0" y="0"/>
          <wp:positionH relativeFrom="column">
            <wp:posOffset>-289560</wp:posOffset>
          </wp:positionH>
          <wp:positionV relativeFrom="paragraph">
            <wp:posOffset>-2677795</wp:posOffset>
          </wp:positionV>
          <wp:extent cx="10347965" cy="4293235"/>
          <wp:effectExtent l="0" t="0" r="0" b="0"/>
          <wp:wrapNone/>
          <wp:docPr id="128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47965" cy="4293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0317C">
      <w:t>f</w:t>
    </w:r>
    <w:r w:rsidR="004B5EA8">
      <w:rPr>
        <w:rFonts w:ascii="Arial" w:hAnsi="Arial"/>
        <w:color w:val="1F3864" w:themeColor="accent5" w:themeShade="80"/>
        <w:sz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8D40D" w14:textId="77777777" w:rsidR="007F6BD0" w:rsidRDefault="007F6BD0" w:rsidP="00B537FC">
      <w:pPr>
        <w:spacing w:after="0" w:line="240" w:lineRule="auto"/>
      </w:pPr>
      <w:r>
        <w:separator/>
      </w:r>
    </w:p>
  </w:footnote>
  <w:footnote w:type="continuationSeparator" w:id="0">
    <w:p w14:paraId="7E57D7FA" w14:textId="77777777" w:rsidR="007F6BD0" w:rsidRDefault="007F6BD0" w:rsidP="00B537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EE178" w14:textId="77777777" w:rsidR="0010317C" w:rsidRPr="0018415E" w:rsidRDefault="005A0E1F" w:rsidP="005A0E1F">
    <w:pPr>
      <w:pStyle w:val="Header"/>
      <w:tabs>
        <w:tab w:val="clear" w:pos="9026"/>
        <w:tab w:val="right" w:pos="8820"/>
        <w:tab w:val="left" w:pos="8910"/>
      </w:tabs>
      <w:ind w:left="360"/>
      <w:rPr>
        <w:rFonts w:asciiTheme="minorBidi" w:hAnsiTheme="minorBidi"/>
        <w:color w:val="00B0F0"/>
        <w:sz w:val="20"/>
        <w:szCs w:val="24"/>
      </w:rPr>
    </w:pPr>
    <w:r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63360" behindDoc="1" locked="0" layoutInCell="1" allowOverlap="1" wp14:anchorId="5829F04A" wp14:editId="5BF42059">
          <wp:simplePos x="0" y="0"/>
          <wp:positionH relativeFrom="column">
            <wp:posOffset>4962525</wp:posOffset>
          </wp:positionH>
          <wp:positionV relativeFrom="paragraph">
            <wp:posOffset>-450215</wp:posOffset>
          </wp:positionV>
          <wp:extent cx="647700" cy="815340"/>
          <wp:effectExtent l="0" t="0" r="0" b="3810"/>
          <wp:wrapTight wrapText="bothSides">
            <wp:wrapPolygon edited="0">
              <wp:start x="0" y="0"/>
              <wp:lineTo x="0" y="21196"/>
              <wp:lineTo x="20965" y="21196"/>
              <wp:lineTo x="20965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C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65"/>
                  <a:stretch/>
                </pic:blipFill>
                <pic:spPr bwMode="auto">
                  <a:xfrm>
                    <a:off x="0" y="0"/>
                    <a:ext cx="647700" cy="815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75648" behindDoc="1" locked="0" layoutInCell="1" allowOverlap="1" wp14:anchorId="3F89CB87" wp14:editId="2451C1AD">
          <wp:simplePos x="0" y="0"/>
          <wp:positionH relativeFrom="column">
            <wp:posOffset>8905875</wp:posOffset>
          </wp:positionH>
          <wp:positionV relativeFrom="paragraph">
            <wp:posOffset>-158115</wp:posOffset>
          </wp:positionV>
          <wp:extent cx="642620" cy="395605"/>
          <wp:effectExtent l="0" t="0" r="5080" b="4445"/>
          <wp:wrapThrough wrapText="bothSides">
            <wp:wrapPolygon edited="0">
              <wp:start x="0" y="0"/>
              <wp:lineTo x="0" y="20803"/>
              <wp:lineTo x="21130" y="20803"/>
              <wp:lineTo x="21130" y="0"/>
              <wp:lineTo x="0" y="0"/>
            </wp:wrapPolygon>
          </wp:wrapThrough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Well-being &amp; work for refugee integratio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513" t="35282" r="35642" b="23902"/>
                  <a:stretch/>
                </pic:blipFill>
                <pic:spPr bwMode="auto">
                  <a:xfrm>
                    <a:off x="0" y="0"/>
                    <a:ext cx="642620" cy="39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71552" behindDoc="1" locked="0" layoutInCell="1" allowOverlap="1" wp14:anchorId="6F7FD632" wp14:editId="16493FE4">
          <wp:simplePos x="0" y="0"/>
          <wp:positionH relativeFrom="column">
            <wp:posOffset>9629140</wp:posOffset>
          </wp:positionH>
          <wp:positionV relativeFrom="paragraph">
            <wp:posOffset>-57785</wp:posOffset>
          </wp:positionV>
          <wp:extent cx="436880" cy="297180"/>
          <wp:effectExtent l="0" t="0" r="1270" b="7620"/>
          <wp:wrapTight wrapText="bothSides">
            <wp:wrapPolygon edited="0">
              <wp:start x="0" y="0"/>
              <wp:lineTo x="0" y="20769"/>
              <wp:lineTo x="20721" y="20769"/>
              <wp:lineTo x="20721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6880" cy="297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68480" behindDoc="1" locked="0" layoutInCell="1" allowOverlap="1" wp14:anchorId="1324CDE5" wp14:editId="05FB8949">
          <wp:simplePos x="0" y="0"/>
          <wp:positionH relativeFrom="column">
            <wp:posOffset>9615805</wp:posOffset>
          </wp:positionH>
          <wp:positionV relativeFrom="paragraph">
            <wp:posOffset>-358140</wp:posOffset>
          </wp:positionV>
          <wp:extent cx="441325" cy="251460"/>
          <wp:effectExtent l="0" t="0" r="0" b="0"/>
          <wp:wrapTight wrapText="bothSides">
            <wp:wrapPolygon edited="0">
              <wp:start x="0" y="0"/>
              <wp:lineTo x="0" y="19636"/>
              <wp:lineTo x="20512" y="19636"/>
              <wp:lineTo x="20512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nhs logo.jpg"/>
                  <pic:cNvPicPr/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945" t="19500" r="31528" b="24250"/>
                  <a:stretch/>
                </pic:blipFill>
                <pic:spPr bwMode="auto">
                  <a:xfrm>
                    <a:off x="0" y="0"/>
                    <a:ext cx="441325" cy="2514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73600" behindDoc="1" locked="0" layoutInCell="1" allowOverlap="1" wp14:anchorId="1DCE66C0" wp14:editId="12489431">
          <wp:simplePos x="0" y="0"/>
          <wp:positionH relativeFrom="column">
            <wp:posOffset>3467100</wp:posOffset>
          </wp:positionH>
          <wp:positionV relativeFrom="paragraph">
            <wp:posOffset>-132715</wp:posOffset>
          </wp:positionV>
          <wp:extent cx="642620" cy="395605"/>
          <wp:effectExtent l="0" t="0" r="5080" b="4445"/>
          <wp:wrapThrough wrapText="bothSides">
            <wp:wrapPolygon edited="0">
              <wp:start x="0" y="0"/>
              <wp:lineTo x="0" y="20803"/>
              <wp:lineTo x="21130" y="20803"/>
              <wp:lineTo x="21130" y="0"/>
              <wp:lineTo x="0" y="0"/>
            </wp:wrapPolygon>
          </wp:wrapThrough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Well-being &amp; work for refugee integratio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513" t="35282" r="35642" b="23902"/>
                  <a:stretch/>
                </pic:blipFill>
                <pic:spPr bwMode="auto">
                  <a:xfrm>
                    <a:off x="0" y="0"/>
                    <a:ext cx="642620" cy="39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69504" behindDoc="1" locked="0" layoutInCell="1" allowOverlap="1" wp14:anchorId="0569D75F" wp14:editId="48781A7F">
          <wp:simplePos x="0" y="0"/>
          <wp:positionH relativeFrom="column">
            <wp:posOffset>4177030</wp:posOffset>
          </wp:positionH>
          <wp:positionV relativeFrom="paragraph">
            <wp:posOffset>-33020</wp:posOffset>
          </wp:positionV>
          <wp:extent cx="436880" cy="297180"/>
          <wp:effectExtent l="0" t="0" r="1270" b="7620"/>
          <wp:wrapTight wrapText="bothSides">
            <wp:wrapPolygon edited="0">
              <wp:start x="0" y="0"/>
              <wp:lineTo x="0" y="20769"/>
              <wp:lineTo x="20721" y="20769"/>
              <wp:lineTo x="20721" y="0"/>
              <wp:lineTo x="0" y="0"/>
            </wp:wrapPolygon>
          </wp:wrapTight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6880" cy="297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66432" behindDoc="1" locked="0" layoutInCell="1" allowOverlap="1" wp14:anchorId="429D62D0" wp14:editId="2AE495E3">
          <wp:simplePos x="0" y="0"/>
          <wp:positionH relativeFrom="column">
            <wp:posOffset>4182110</wp:posOffset>
          </wp:positionH>
          <wp:positionV relativeFrom="paragraph">
            <wp:posOffset>-351790</wp:posOffset>
          </wp:positionV>
          <wp:extent cx="441960" cy="251460"/>
          <wp:effectExtent l="0" t="0" r="0" b="0"/>
          <wp:wrapTight wrapText="bothSides">
            <wp:wrapPolygon edited="0">
              <wp:start x="0" y="0"/>
              <wp:lineTo x="0" y="19636"/>
              <wp:lineTo x="20483" y="19636"/>
              <wp:lineTo x="20483" y="0"/>
              <wp:lineTo x="0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nhs logo.jpg"/>
                  <pic:cNvPicPr/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945" t="19500" r="31528" b="24250"/>
                  <a:stretch/>
                </pic:blipFill>
                <pic:spPr bwMode="auto">
                  <a:xfrm>
                    <a:off x="0" y="0"/>
                    <a:ext cx="441960" cy="2514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noProof/>
        <w:color w:val="00B0F0"/>
        <w:sz w:val="21"/>
        <w:szCs w:val="24"/>
        <w:lang w:val="en-US" w:eastAsia="zh-CN"/>
      </w:rPr>
      <w:drawing>
        <wp:anchor distT="0" distB="0" distL="114300" distR="114300" simplePos="0" relativeHeight="251665408" behindDoc="1" locked="0" layoutInCell="1" allowOverlap="1" wp14:anchorId="1E56F484" wp14:editId="08EF37A2">
          <wp:simplePos x="0" y="0"/>
          <wp:positionH relativeFrom="column">
            <wp:posOffset>-466725</wp:posOffset>
          </wp:positionH>
          <wp:positionV relativeFrom="paragraph">
            <wp:posOffset>-464185</wp:posOffset>
          </wp:positionV>
          <wp:extent cx="647700" cy="833755"/>
          <wp:effectExtent l="0" t="0" r="0" b="4445"/>
          <wp:wrapTight wrapText="bothSides">
            <wp:wrapPolygon edited="0">
              <wp:start x="0" y="0"/>
              <wp:lineTo x="0" y="21222"/>
              <wp:lineTo x="20965" y="21222"/>
              <wp:lineTo x="20965" y="0"/>
              <wp:lineTo x="0" y="0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C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2369"/>
                  <a:stretch/>
                </pic:blipFill>
                <pic:spPr bwMode="auto">
                  <a:xfrm>
                    <a:off x="0" y="0"/>
                    <a:ext cx="647700" cy="8337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317C" w:rsidRPr="005A0E1F">
      <w:rPr>
        <w:rFonts w:asciiTheme="minorBidi" w:hAnsiTheme="minorBidi"/>
        <w:color w:val="00B0F0"/>
        <w:sz w:val="21"/>
        <w:szCs w:val="24"/>
      </w:rPr>
      <w:t>Психофізичний стан та сприяння інтеграції біженців</w:t>
    </w:r>
    <w:r>
      <w:rPr>
        <w:rFonts w:asciiTheme="minorBidi" w:hAnsiTheme="minorBidi"/>
        <w:color w:val="00B0F0"/>
        <w:sz w:val="20"/>
        <w:szCs w:val="24"/>
        <w:lang w:val="en-US"/>
      </w:rPr>
      <w:tab/>
    </w:r>
    <w:r>
      <w:rPr>
        <w:rFonts w:asciiTheme="minorBidi" w:hAnsiTheme="minorBidi"/>
        <w:color w:val="00B0F0"/>
        <w:sz w:val="20"/>
        <w:szCs w:val="24"/>
        <w:lang w:val="en-US"/>
      </w:rPr>
      <w:tab/>
    </w:r>
    <w:r w:rsidR="0010317C" w:rsidRPr="005A0E1F">
      <w:rPr>
        <w:rFonts w:asciiTheme="minorBidi" w:hAnsiTheme="minorBidi"/>
        <w:color w:val="00B0F0"/>
        <w:sz w:val="21"/>
        <w:szCs w:val="24"/>
      </w:rPr>
      <w:t>Психофізичний стан та сприяння інтеграції біженців</w:t>
    </w:r>
    <w:r w:rsidR="0010317C" w:rsidRPr="0018415E">
      <w:rPr>
        <w:rFonts w:asciiTheme="minorBidi" w:hAnsiTheme="minorBidi"/>
        <w:color w:val="00B0F0"/>
        <w:sz w:val="20"/>
        <w:szCs w:val="24"/>
      </w:rPr>
      <w:ptab w:relativeTo="indent" w:alignment="lef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8FB"/>
    <w:multiLevelType w:val="hybridMultilevel"/>
    <w:tmpl w:val="6E58BEA8"/>
    <w:lvl w:ilvl="0" w:tplc="08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" w15:restartNumberingAfterBreak="0">
    <w:nsid w:val="0FDD4467"/>
    <w:multiLevelType w:val="hybridMultilevel"/>
    <w:tmpl w:val="58144B0C"/>
    <w:lvl w:ilvl="0" w:tplc="9EDCF54C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  <w:color w:val="4472C4" w:themeColor="accent5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11807E7E"/>
    <w:multiLevelType w:val="hybridMultilevel"/>
    <w:tmpl w:val="1BC6D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D104C"/>
    <w:multiLevelType w:val="hybridMultilevel"/>
    <w:tmpl w:val="CA2CB836"/>
    <w:lvl w:ilvl="0" w:tplc="08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4" w15:restartNumberingAfterBreak="0">
    <w:nsid w:val="4E3E6835"/>
    <w:multiLevelType w:val="hybridMultilevel"/>
    <w:tmpl w:val="1A38261E"/>
    <w:lvl w:ilvl="0" w:tplc="798692F2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004A52"/>
    <w:multiLevelType w:val="hybridMultilevel"/>
    <w:tmpl w:val="D8969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bU0sDSxNDMwsjRT0lEKTi0uzszPAykwrAUA+zr+dywAAAA="/>
  </w:docVars>
  <w:rsids>
    <w:rsidRoot w:val="00FF2A5F"/>
    <w:rsid w:val="0006295E"/>
    <w:rsid w:val="000E5678"/>
    <w:rsid w:val="000F0490"/>
    <w:rsid w:val="0010317C"/>
    <w:rsid w:val="00111A02"/>
    <w:rsid w:val="00144143"/>
    <w:rsid w:val="0018415E"/>
    <w:rsid w:val="00202276"/>
    <w:rsid w:val="00206B7E"/>
    <w:rsid w:val="00221ACD"/>
    <w:rsid w:val="002360E3"/>
    <w:rsid w:val="002F635D"/>
    <w:rsid w:val="003F5B24"/>
    <w:rsid w:val="00445B3D"/>
    <w:rsid w:val="004543C2"/>
    <w:rsid w:val="00457945"/>
    <w:rsid w:val="004B5EA8"/>
    <w:rsid w:val="004B7CFE"/>
    <w:rsid w:val="0053118D"/>
    <w:rsid w:val="00565387"/>
    <w:rsid w:val="005A0E1F"/>
    <w:rsid w:val="005A5C38"/>
    <w:rsid w:val="005C36DB"/>
    <w:rsid w:val="005D23B8"/>
    <w:rsid w:val="005E0AFE"/>
    <w:rsid w:val="006E264E"/>
    <w:rsid w:val="00710FD3"/>
    <w:rsid w:val="00712520"/>
    <w:rsid w:val="007227FB"/>
    <w:rsid w:val="007E1F96"/>
    <w:rsid w:val="007E35A4"/>
    <w:rsid w:val="007F6BD0"/>
    <w:rsid w:val="00863202"/>
    <w:rsid w:val="00865105"/>
    <w:rsid w:val="0088623C"/>
    <w:rsid w:val="008A37F3"/>
    <w:rsid w:val="008C18FE"/>
    <w:rsid w:val="00901B43"/>
    <w:rsid w:val="0092595C"/>
    <w:rsid w:val="00926C0C"/>
    <w:rsid w:val="00937BE2"/>
    <w:rsid w:val="00940AA2"/>
    <w:rsid w:val="00956913"/>
    <w:rsid w:val="00967151"/>
    <w:rsid w:val="00971380"/>
    <w:rsid w:val="009941F9"/>
    <w:rsid w:val="009A498C"/>
    <w:rsid w:val="00A00C24"/>
    <w:rsid w:val="00A51208"/>
    <w:rsid w:val="00A60BC5"/>
    <w:rsid w:val="00AB575C"/>
    <w:rsid w:val="00AC011D"/>
    <w:rsid w:val="00B537FC"/>
    <w:rsid w:val="00B53EE4"/>
    <w:rsid w:val="00B753DB"/>
    <w:rsid w:val="00D132C0"/>
    <w:rsid w:val="00D80336"/>
    <w:rsid w:val="00DA5B99"/>
    <w:rsid w:val="00DF3BE3"/>
    <w:rsid w:val="00E6287B"/>
    <w:rsid w:val="00EB341C"/>
    <w:rsid w:val="00ED211D"/>
    <w:rsid w:val="00ED581C"/>
    <w:rsid w:val="00F57BED"/>
    <w:rsid w:val="00FB198D"/>
    <w:rsid w:val="00FB4F8E"/>
    <w:rsid w:val="00FC4261"/>
    <w:rsid w:val="00FC7D76"/>
    <w:rsid w:val="00FF2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2166F7"/>
  <w15:docId w15:val="{BF235635-8BCD-492C-921F-31642FD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2A5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9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567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3EE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537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7FC"/>
  </w:style>
  <w:style w:type="paragraph" w:styleId="Footer">
    <w:name w:val="footer"/>
    <w:basedOn w:val="Normal"/>
    <w:link w:val="FooterChar"/>
    <w:uiPriority w:val="99"/>
    <w:unhideWhenUsed/>
    <w:rsid w:val="00B537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7FC"/>
  </w:style>
  <w:style w:type="character" w:styleId="CommentReference">
    <w:name w:val="annotation reference"/>
    <w:basedOn w:val="DefaultParagraphFont"/>
    <w:uiPriority w:val="99"/>
    <w:semiHidden/>
    <w:unhideWhenUsed/>
    <w:rsid w:val="00722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7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27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27F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27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ww4ri@refugeecouncil.org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ww4ri@refugeecouncil.org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749BA2CD26D2478C4FCBE8D0DE25C5" ma:contentTypeVersion="11" ma:contentTypeDescription="Create a new document." ma:contentTypeScope="" ma:versionID="026fffbc9d30fb89dc1f094a0a25fbe9">
  <xsd:schema xmlns:xsd="http://www.w3.org/2001/XMLSchema" xmlns:xs="http://www.w3.org/2001/XMLSchema" xmlns:p="http://schemas.microsoft.com/office/2006/metadata/properties" xmlns:ns2="49af4b2b-6cec-44ec-ac4d-14348bfd777a" xmlns:ns3="ebad3531-f021-4811-b376-cdd2f25b80fb" targetNamespace="http://schemas.microsoft.com/office/2006/metadata/properties" ma:root="true" ma:fieldsID="01e5a68d9f5e472f608cfc104442c1d7" ns2:_="" ns3:_="">
    <xsd:import namespace="49af4b2b-6cec-44ec-ac4d-14348bfd777a"/>
    <xsd:import namespace="ebad3531-f021-4811-b376-cdd2f25b8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f4b2b-6cec-44ec-ac4d-14348bfd7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d3531-f021-4811-b376-cdd2f25b8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60EA96-2E49-4E94-9A7C-CE07E4D10A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56CBD4-6684-4A82-AE4F-CE05C658B9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f4b2b-6cec-44ec-ac4d-14348bfd777a"/>
    <ds:schemaRef ds:uri="ebad3531-f021-4811-b376-cdd2f25b8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97A110-6348-4340-AEFC-82F57B06AD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9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Coetsee</dc:creator>
  <cp:keywords/>
  <dc:description/>
  <cp:lastModifiedBy>Hannah Coetsee</cp:lastModifiedBy>
  <cp:revision>2</cp:revision>
  <cp:lastPrinted>2021-01-14T15:33:00Z</cp:lastPrinted>
  <dcterms:created xsi:type="dcterms:W3CDTF">2022-05-12T16:40:00Z</dcterms:created>
  <dcterms:modified xsi:type="dcterms:W3CDTF">2022-05-1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49BA2CD26D2478C4FCBE8D0DE25C5</vt:lpwstr>
  </property>
</Properties>
</file>